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F49761" w14:textId="546B2844" w:rsidR="00D81236" w:rsidRDefault="00D81236" w:rsidP="00A05752">
      <w:pPr>
        <w:pStyle w:val="BodyText"/>
        <w:rPr>
          <w:rFonts w:ascii="Arial" w:hAnsi="Arial" w:cs="Arial"/>
          <w:szCs w:val="20"/>
        </w:rPr>
      </w:pPr>
      <w:bookmarkStart w:id="0" w:name="_GoBack"/>
      <w:bookmarkEnd w:id="0"/>
    </w:p>
    <w:p w14:paraId="20F433BA" w14:textId="77777777" w:rsidR="00CB72B1" w:rsidRPr="00CB72B1" w:rsidRDefault="00CB72B1" w:rsidP="00CB72B1">
      <w:pPr>
        <w:ind w:left="-810"/>
        <w:jc w:val="center"/>
        <w:rPr>
          <w:rFonts w:ascii="Calibri" w:hAnsi="Calibri" w:cs="Helvetica"/>
          <w:color w:val="0070C0"/>
          <w:sz w:val="24"/>
          <w:lang w:bidi="en-US"/>
        </w:rPr>
      </w:pPr>
      <w:r w:rsidRPr="00CB72B1">
        <w:rPr>
          <w:rFonts w:ascii="Calibri" w:hAnsi="Calibri" w:cs="Helvetica"/>
          <w:color w:val="0070C0"/>
          <w:sz w:val="24"/>
          <w:lang w:bidi="en-US"/>
        </w:rPr>
        <w:t>WEHI Consumer Application Form</w:t>
      </w:r>
    </w:p>
    <w:p w14:paraId="53712D01" w14:textId="77777777" w:rsidR="00CB72B1" w:rsidRDefault="00CB72B1" w:rsidP="00CB72B1">
      <w:pPr>
        <w:ind w:left="-810"/>
        <w:rPr>
          <w:rFonts w:cs="Helvetica"/>
          <w:color w:val="548DD4" w:themeColor="text2" w:themeTint="99"/>
          <w:lang w:bidi="en-US"/>
        </w:rPr>
      </w:pPr>
    </w:p>
    <w:p w14:paraId="37D84F50" w14:textId="77777777" w:rsidR="00CB72B1" w:rsidRDefault="00CB72B1" w:rsidP="00CB72B1">
      <w:pPr>
        <w:rPr>
          <w:rFonts w:cs="Helvetica"/>
          <w:color w:val="365F91" w:themeColor="accent1" w:themeShade="BF"/>
          <w:lang w:bidi="en-US"/>
        </w:rPr>
      </w:pPr>
    </w:p>
    <w:tbl>
      <w:tblPr>
        <w:tblStyle w:val="TableGrid"/>
        <w:tblW w:w="9072" w:type="dxa"/>
        <w:tblInd w:w="554" w:type="dxa"/>
        <w:tblLook w:val="04A0" w:firstRow="1" w:lastRow="0" w:firstColumn="1" w:lastColumn="0" w:noHBand="0" w:noVBand="1"/>
      </w:tblPr>
      <w:tblGrid>
        <w:gridCol w:w="3751"/>
        <w:gridCol w:w="5321"/>
      </w:tblGrid>
      <w:tr w:rsidR="00CB72B1" w:rsidRPr="007C4F49" w14:paraId="6E8E5517" w14:textId="77777777" w:rsidTr="00852A2E">
        <w:tc>
          <w:tcPr>
            <w:tcW w:w="3751" w:type="dxa"/>
            <w:shd w:val="clear" w:color="auto" w:fill="EEF3F8"/>
          </w:tcPr>
          <w:p w14:paraId="006782A3" w14:textId="77777777" w:rsidR="00CB72B1" w:rsidRPr="006824CD" w:rsidRDefault="00CB72B1" w:rsidP="00972792">
            <w:pPr>
              <w:rPr>
                <w:rFonts w:asciiTheme="majorHAnsi" w:hAnsiTheme="majorHAnsi"/>
                <w:szCs w:val="22"/>
              </w:rPr>
            </w:pPr>
          </w:p>
          <w:p w14:paraId="1E0B6123" w14:textId="77777777" w:rsidR="00CB72B1" w:rsidRPr="00563882" w:rsidRDefault="00CB72B1" w:rsidP="00972792">
            <w:pPr>
              <w:rPr>
                <w:rFonts w:asciiTheme="majorHAnsi" w:hAnsiTheme="majorHAnsi"/>
                <w:b/>
                <w:szCs w:val="22"/>
              </w:rPr>
            </w:pPr>
            <w:r w:rsidRPr="00563882">
              <w:rPr>
                <w:rFonts w:asciiTheme="majorHAnsi" w:hAnsiTheme="majorHAnsi"/>
                <w:b/>
                <w:szCs w:val="22"/>
              </w:rPr>
              <w:t>Personal Details</w:t>
            </w:r>
          </w:p>
          <w:p w14:paraId="359A3EDA" w14:textId="77777777" w:rsidR="00CB72B1" w:rsidRPr="006824CD" w:rsidRDefault="00CB72B1" w:rsidP="00CB72B1">
            <w:pPr>
              <w:ind w:left="204"/>
              <w:rPr>
                <w:rFonts w:asciiTheme="majorHAnsi" w:hAnsiTheme="majorHAnsi"/>
                <w:szCs w:val="22"/>
              </w:rPr>
            </w:pPr>
          </w:p>
        </w:tc>
        <w:tc>
          <w:tcPr>
            <w:tcW w:w="5321" w:type="dxa"/>
            <w:shd w:val="clear" w:color="auto" w:fill="EEF3F8"/>
          </w:tcPr>
          <w:p w14:paraId="796A0FD4" w14:textId="77777777" w:rsidR="00CB72B1" w:rsidRPr="006824CD" w:rsidRDefault="00CB72B1" w:rsidP="00972792">
            <w:pPr>
              <w:rPr>
                <w:rFonts w:asciiTheme="majorHAnsi" w:hAnsiTheme="majorHAnsi"/>
                <w:szCs w:val="22"/>
              </w:rPr>
            </w:pPr>
          </w:p>
          <w:p w14:paraId="74EE21A9" w14:textId="77777777" w:rsidR="00CB72B1" w:rsidRPr="00F51D67" w:rsidRDefault="00CB72B1" w:rsidP="00972792">
            <w:pPr>
              <w:jc w:val="center"/>
              <w:rPr>
                <w:rFonts w:asciiTheme="majorHAnsi" w:hAnsiTheme="majorHAnsi"/>
                <w:color w:val="DBE5F1" w:themeColor="accent1" w:themeTint="33"/>
                <w:szCs w:val="22"/>
              </w:rPr>
            </w:pPr>
          </w:p>
        </w:tc>
      </w:tr>
      <w:tr w:rsidR="00CB72B1" w:rsidRPr="009E4958" w14:paraId="0C993A9B" w14:textId="77777777" w:rsidTr="00852A2E">
        <w:tc>
          <w:tcPr>
            <w:tcW w:w="3751" w:type="dxa"/>
          </w:tcPr>
          <w:p w14:paraId="65634791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2CBD7B64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ull n</w:t>
            </w:r>
            <w:r w:rsidRPr="009E4958">
              <w:rPr>
                <w:rFonts w:asciiTheme="majorHAnsi" w:hAnsiTheme="majorHAnsi"/>
                <w:sz w:val="18"/>
                <w:szCs w:val="18"/>
              </w:rPr>
              <w:t>ame</w:t>
            </w:r>
          </w:p>
          <w:p w14:paraId="7C336C83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321" w:type="dxa"/>
          </w:tcPr>
          <w:p w14:paraId="5BD6DED7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5D2FC4AE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CB72B1" w:rsidRPr="009E4958" w14:paraId="52A52755" w14:textId="77777777" w:rsidTr="00852A2E">
        <w:tc>
          <w:tcPr>
            <w:tcW w:w="3751" w:type="dxa"/>
          </w:tcPr>
          <w:p w14:paraId="6D69F54B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14F425CD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 w:rsidRPr="009E4958">
              <w:rPr>
                <w:rFonts w:asciiTheme="majorHAnsi" w:hAnsiTheme="majorHAnsi"/>
                <w:sz w:val="18"/>
                <w:szCs w:val="18"/>
              </w:rPr>
              <w:t>Postal address</w:t>
            </w:r>
          </w:p>
          <w:p w14:paraId="755ADE25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321" w:type="dxa"/>
          </w:tcPr>
          <w:p w14:paraId="3A0925E1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0BFF0D12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CB72B1" w:rsidRPr="009E4958" w14:paraId="200F9E53" w14:textId="77777777" w:rsidTr="00852A2E">
        <w:tc>
          <w:tcPr>
            <w:tcW w:w="3751" w:type="dxa"/>
          </w:tcPr>
          <w:p w14:paraId="24E2BFC6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29E3C4E1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ntact number</w:t>
            </w:r>
          </w:p>
          <w:p w14:paraId="2204BD30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321" w:type="dxa"/>
          </w:tcPr>
          <w:p w14:paraId="2ADA9EEC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CB72B1" w:rsidRPr="009E4958" w14:paraId="44716729" w14:textId="77777777" w:rsidTr="00852A2E">
        <w:tc>
          <w:tcPr>
            <w:tcW w:w="3751" w:type="dxa"/>
          </w:tcPr>
          <w:p w14:paraId="1239A0C9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47D9EF33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Email address</w:t>
            </w:r>
          </w:p>
          <w:p w14:paraId="0EBA4981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321" w:type="dxa"/>
          </w:tcPr>
          <w:p w14:paraId="1BA28267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CB72B1" w:rsidRPr="009E4958" w14:paraId="01E6EF32" w14:textId="77777777" w:rsidTr="00852A2E">
        <w:tc>
          <w:tcPr>
            <w:tcW w:w="3751" w:type="dxa"/>
          </w:tcPr>
          <w:p w14:paraId="4D8F5D25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0FF538B3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Occupation </w:t>
            </w:r>
          </w:p>
          <w:p w14:paraId="4D8CDFDA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321" w:type="dxa"/>
          </w:tcPr>
          <w:p w14:paraId="30748A35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CB72B1" w:rsidRPr="009E4958" w14:paraId="1E33620A" w14:textId="77777777" w:rsidTr="00852A2E">
        <w:tc>
          <w:tcPr>
            <w:tcW w:w="3751" w:type="dxa"/>
          </w:tcPr>
          <w:p w14:paraId="1372FFC6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3DCB01A9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 w:rsidRPr="009E4958">
              <w:rPr>
                <w:rFonts w:asciiTheme="majorHAnsi" w:hAnsiTheme="majorHAnsi"/>
                <w:sz w:val="18"/>
                <w:szCs w:val="18"/>
              </w:rPr>
              <w:t>Gender</w:t>
            </w:r>
          </w:p>
          <w:p w14:paraId="300B79C0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321" w:type="dxa"/>
          </w:tcPr>
          <w:p w14:paraId="434A8DEC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CB72B1" w:rsidRPr="009E4958" w14:paraId="4B13A039" w14:textId="77777777" w:rsidTr="00852A2E">
        <w:tc>
          <w:tcPr>
            <w:tcW w:w="3751" w:type="dxa"/>
          </w:tcPr>
          <w:p w14:paraId="3444E22A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51A53881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 w:rsidRPr="009E4958">
              <w:rPr>
                <w:rFonts w:asciiTheme="majorHAnsi" w:hAnsiTheme="majorHAnsi"/>
                <w:sz w:val="18"/>
                <w:szCs w:val="18"/>
              </w:rPr>
              <w:t>Do you identify yourself as Aboriginal or Torres Strait Islander?</w:t>
            </w:r>
          </w:p>
          <w:p w14:paraId="4A757F22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321" w:type="dxa"/>
          </w:tcPr>
          <w:p w14:paraId="189B2621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13126D3F" w14:textId="77777777" w:rsidR="00CB72B1" w:rsidRDefault="00CB72B1" w:rsidP="00972792">
            <w:pPr>
              <w:ind w:left="317" w:hanging="317"/>
              <w:rPr>
                <w:rFonts w:asciiTheme="majorHAnsi" w:eastAsia="MS Gothic" w:hAnsiTheme="majorHAnsi"/>
                <w:color w:val="000000"/>
                <w:sz w:val="18"/>
                <w:szCs w:val="18"/>
              </w:rPr>
            </w:pPr>
            <w:r w:rsidRPr="00692AE5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Theme="majorHAnsi" w:eastAsia="MS Gothic" w:hAnsiTheme="majorHAnsi"/>
                <w:color w:val="000000"/>
                <w:sz w:val="18"/>
                <w:szCs w:val="18"/>
              </w:rPr>
              <w:t xml:space="preserve"> Yes             Please specify:</w:t>
            </w:r>
          </w:p>
          <w:p w14:paraId="44F5D8A3" w14:textId="77777777" w:rsidR="00CB72B1" w:rsidRPr="009E4958" w:rsidRDefault="00CB72B1" w:rsidP="00972792">
            <w:pPr>
              <w:ind w:left="317" w:hanging="317"/>
              <w:rPr>
                <w:rFonts w:asciiTheme="majorHAnsi" w:eastAsia="MS Gothic" w:hAnsiTheme="majorHAnsi"/>
                <w:color w:val="000000"/>
                <w:sz w:val="18"/>
                <w:szCs w:val="18"/>
              </w:rPr>
            </w:pPr>
          </w:p>
          <w:p w14:paraId="2684BB62" w14:textId="77777777" w:rsidR="00CB72B1" w:rsidRDefault="00CB72B1" w:rsidP="00972792">
            <w:pPr>
              <w:rPr>
                <w:rFonts w:asciiTheme="majorHAnsi" w:eastAsia="MS Gothic" w:hAnsiTheme="majorHAnsi"/>
                <w:color w:val="000000"/>
                <w:sz w:val="18"/>
                <w:szCs w:val="18"/>
              </w:rPr>
            </w:pPr>
            <w:r w:rsidRPr="00692AE5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Theme="majorHAnsi" w:eastAsia="MS Gothic" w:hAnsiTheme="majorHAnsi"/>
                <w:color w:val="000000"/>
                <w:sz w:val="18"/>
                <w:szCs w:val="18"/>
              </w:rPr>
              <w:t xml:space="preserve"> </w:t>
            </w:r>
            <w:r w:rsidRPr="009E4958">
              <w:rPr>
                <w:rFonts w:asciiTheme="majorHAnsi" w:eastAsia="MS Gothic" w:hAnsiTheme="majorHAnsi"/>
                <w:color w:val="000000"/>
                <w:sz w:val="18"/>
                <w:szCs w:val="18"/>
              </w:rPr>
              <w:t>No</w:t>
            </w:r>
          </w:p>
          <w:p w14:paraId="4D157418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CB72B1" w:rsidRPr="009E4958" w14:paraId="228CBFA6" w14:textId="77777777" w:rsidTr="00852A2E">
        <w:trPr>
          <w:trHeight w:val="1376"/>
        </w:trPr>
        <w:tc>
          <w:tcPr>
            <w:tcW w:w="3751" w:type="dxa"/>
          </w:tcPr>
          <w:p w14:paraId="4AF68CF0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br/>
            </w:r>
            <w:r w:rsidRPr="009E4958">
              <w:rPr>
                <w:rFonts w:asciiTheme="majorHAnsi" w:hAnsiTheme="majorHAnsi"/>
                <w:sz w:val="18"/>
                <w:szCs w:val="18"/>
              </w:rPr>
              <w:t>Do you identify yourself</w:t>
            </w:r>
            <w:r>
              <w:rPr>
                <w:rFonts w:asciiTheme="majorHAnsi" w:hAnsiTheme="majorHAnsi"/>
                <w:sz w:val="18"/>
                <w:szCs w:val="18"/>
              </w:rPr>
              <w:t xml:space="preserve"> from a Culturally and/or Linguistically Diverse background (CALD)?</w:t>
            </w:r>
          </w:p>
          <w:p w14:paraId="6F89B20B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321" w:type="dxa"/>
          </w:tcPr>
          <w:p w14:paraId="10804E8E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2552491F" w14:textId="77777777" w:rsidR="00CB72B1" w:rsidRPr="009E4958" w:rsidRDefault="00CB72B1" w:rsidP="00972792">
            <w:pPr>
              <w:rPr>
                <w:rFonts w:asciiTheme="majorHAnsi" w:eastAsia="MS Gothic" w:hAnsiTheme="majorHAnsi"/>
                <w:color w:val="000000"/>
                <w:sz w:val="18"/>
                <w:szCs w:val="18"/>
              </w:rPr>
            </w:pPr>
            <w:r w:rsidRPr="00692AE5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Theme="majorHAnsi" w:eastAsia="MS Gothic" w:hAnsiTheme="majorHAnsi"/>
                <w:color w:val="000000"/>
                <w:sz w:val="18"/>
                <w:szCs w:val="18"/>
              </w:rPr>
              <w:t xml:space="preserve"> Yes             Please specify:</w:t>
            </w:r>
          </w:p>
          <w:p w14:paraId="60CBF231" w14:textId="77777777" w:rsidR="00CB72B1" w:rsidRPr="009E4958" w:rsidRDefault="00CB72B1" w:rsidP="00972792">
            <w:pPr>
              <w:rPr>
                <w:rFonts w:asciiTheme="majorHAnsi" w:eastAsia="MS Gothic" w:hAnsiTheme="majorHAnsi"/>
                <w:color w:val="000000"/>
                <w:sz w:val="18"/>
                <w:szCs w:val="18"/>
              </w:rPr>
            </w:pPr>
          </w:p>
          <w:p w14:paraId="0B172A08" w14:textId="77777777" w:rsidR="00CB72B1" w:rsidRDefault="00CB72B1" w:rsidP="00972792">
            <w:pPr>
              <w:ind w:left="317" w:hanging="317"/>
              <w:rPr>
                <w:rFonts w:asciiTheme="majorHAnsi" w:eastAsia="MS Gothic" w:hAnsiTheme="majorHAnsi"/>
                <w:color w:val="000000"/>
                <w:sz w:val="18"/>
                <w:szCs w:val="18"/>
              </w:rPr>
            </w:pPr>
            <w:r w:rsidRPr="00692AE5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 w:rsidRPr="009E4958">
              <w:rPr>
                <w:rFonts w:asciiTheme="majorHAnsi" w:eastAsia="MS Gothic" w:hAnsiTheme="majorHAns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Theme="majorHAnsi" w:eastAsia="MS Gothic" w:hAnsiTheme="majorHAnsi"/>
                <w:color w:val="000000"/>
                <w:sz w:val="18"/>
                <w:szCs w:val="18"/>
              </w:rPr>
              <w:t>N</w:t>
            </w:r>
            <w:r w:rsidRPr="009E4958">
              <w:rPr>
                <w:rFonts w:asciiTheme="majorHAnsi" w:eastAsia="MS Gothic" w:hAnsiTheme="majorHAnsi"/>
                <w:color w:val="000000"/>
                <w:sz w:val="18"/>
                <w:szCs w:val="18"/>
              </w:rPr>
              <w:t>o</w:t>
            </w:r>
          </w:p>
          <w:p w14:paraId="12B41B6C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0CA10CBD" w14:textId="77777777" w:rsidR="00CB72B1" w:rsidRDefault="00CB72B1" w:rsidP="00CB72B1"/>
    <w:tbl>
      <w:tblPr>
        <w:tblStyle w:val="TableGrid"/>
        <w:tblW w:w="9072" w:type="dxa"/>
        <w:tblInd w:w="554" w:type="dxa"/>
        <w:tblLook w:val="04A0" w:firstRow="1" w:lastRow="0" w:firstColumn="1" w:lastColumn="0" w:noHBand="0" w:noVBand="1"/>
      </w:tblPr>
      <w:tblGrid>
        <w:gridCol w:w="3751"/>
        <w:gridCol w:w="5321"/>
      </w:tblGrid>
      <w:tr w:rsidR="00CB72B1" w:rsidRPr="009E4958" w14:paraId="643D0E48" w14:textId="77777777" w:rsidTr="00852A2E">
        <w:tc>
          <w:tcPr>
            <w:tcW w:w="3751" w:type="dxa"/>
            <w:shd w:val="clear" w:color="auto" w:fill="EEF3F8"/>
          </w:tcPr>
          <w:p w14:paraId="19726270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543729DE" w14:textId="77777777" w:rsidR="00CB72B1" w:rsidRDefault="00CB72B1" w:rsidP="00972792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Your Disease E</w:t>
            </w:r>
            <w:r w:rsidRPr="009E4958">
              <w:rPr>
                <w:rFonts w:asciiTheme="majorHAnsi" w:hAnsiTheme="majorHAnsi"/>
                <w:b/>
                <w:sz w:val="18"/>
                <w:szCs w:val="18"/>
              </w:rPr>
              <w:t>xperience</w:t>
            </w:r>
          </w:p>
          <w:p w14:paraId="634E18EA" w14:textId="77777777" w:rsidR="00CB72B1" w:rsidRPr="009E4958" w:rsidRDefault="00CB72B1" w:rsidP="00972792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5321" w:type="dxa"/>
            <w:shd w:val="clear" w:color="auto" w:fill="EEF3F8"/>
          </w:tcPr>
          <w:p w14:paraId="461EBF18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2495DFC0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lease indicate your disease experience by marking</w:t>
            </w:r>
            <w:r w:rsidRPr="003E2BCD">
              <w:rPr>
                <w:rFonts w:asciiTheme="majorHAnsi" w:hAnsiTheme="majorHAnsi"/>
                <w:b/>
                <w:sz w:val="18"/>
                <w:szCs w:val="18"/>
              </w:rPr>
              <w:t xml:space="preserve"> X 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on </w:t>
            </w:r>
            <w:r>
              <w:rPr>
                <w:rFonts w:asciiTheme="majorHAnsi" w:hAnsiTheme="majorHAnsi"/>
                <w:sz w:val="18"/>
                <w:szCs w:val="18"/>
              </w:rPr>
              <w:t>all that apply</w:t>
            </w:r>
          </w:p>
          <w:p w14:paraId="24B58F09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CB72B1" w:rsidRPr="009E4958" w14:paraId="77BBF05D" w14:textId="77777777" w:rsidTr="00852A2E">
        <w:tc>
          <w:tcPr>
            <w:tcW w:w="3751" w:type="dxa"/>
            <w:shd w:val="clear" w:color="auto" w:fill="auto"/>
          </w:tcPr>
          <w:p w14:paraId="1559BAF9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2E669BA1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Which applies to your experience?</w:t>
            </w:r>
          </w:p>
          <w:p w14:paraId="316D39AB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321" w:type="dxa"/>
            <w:shd w:val="clear" w:color="auto" w:fill="auto"/>
          </w:tcPr>
          <w:p w14:paraId="464A2837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25F5B0AE" w14:textId="77777777" w:rsidR="00CB72B1" w:rsidRDefault="00CB72B1" w:rsidP="00972792">
            <w:pPr>
              <w:tabs>
                <w:tab w:val="left" w:pos="317"/>
              </w:tabs>
              <w:ind w:left="175" w:hanging="175"/>
              <w:rPr>
                <w:rFonts w:asciiTheme="majorHAnsi" w:hAnsiTheme="majorHAnsi"/>
                <w:sz w:val="18"/>
                <w:szCs w:val="18"/>
              </w:rPr>
            </w:pPr>
            <w:r w:rsidRPr="00923668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>
              <w:rPr>
                <w:rFonts w:asciiTheme="majorHAnsi" w:hAnsiTheme="majorHAnsi"/>
                <w:sz w:val="18"/>
                <w:szCs w:val="18"/>
              </w:rPr>
              <w:t>I am a patient</w:t>
            </w:r>
          </w:p>
          <w:p w14:paraId="5D87CFDC" w14:textId="77777777" w:rsidR="00CB72B1" w:rsidRDefault="00CB72B1" w:rsidP="00972792">
            <w:pPr>
              <w:tabs>
                <w:tab w:val="left" w:pos="317"/>
              </w:tabs>
              <w:ind w:left="175" w:hanging="175"/>
              <w:rPr>
                <w:rFonts w:asciiTheme="majorHAnsi" w:hAnsiTheme="majorHAnsi"/>
                <w:sz w:val="18"/>
                <w:szCs w:val="18"/>
              </w:rPr>
            </w:pPr>
            <w:r w:rsidRPr="00923668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>
              <w:rPr>
                <w:rFonts w:asciiTheme="majorHAnsi" w:hAnsiTheme="majorHAnsi"/>
                <w:sz w:val="18"/>
                <w:szCs w:val="18"/>
              </w:rPr>
              <w:t>I am a former patient</w:t>
            </w:r>
          </w:p>
          <w:p w14:paraId="3E3E2428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 w:rsidRPr="005C42F1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Theme="majorHAnsi" w:hAnsiTheme="majorHAnsi"/>
                <w:sz w:val="18"/>
                <w:szCs w:val="18"/>
              </w:rPr>
              <w:t xml:space="preserve">   I am a </w:t>
            </w: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carer</w:t>
            </w:r>
            <w:proofErr w:type="spellEnd"/>
          </w:p>
          <w:p w14:paraId="70FDE852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 w:rsidRPr="00FF0173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Theme="majorHAnsi" w:hAnsiTheme="majorHAnsi"/>
                <w:sz w:val="18"/>
                <w:szCs w:val="18"/>
              </w:rPr>
              <w:t xml:space="preserve">   I have been both patient and </w:t>
            </w: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carer</w:t>
            </w:r>
            <w:proofErr w:type="spellEnd"/>
          </w:p>
          <w:p w14:paraId="57C6912B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00012683" w14:textId="77777777" w:rsidR="00CB72B1" w:rsidRDefault="00CB72B1" w:rsidP="00CB72B1">
      <w:r>
        <w:br w:type="page"/>
      </w:r>
    </w:p>
    <w:tbl>
      <w:tblPr>
        <w:tblStyle w:val="TableGrid"/>
        <w:tblW w:w="9214" w:type="dxa"/>
        <w:tblInd w:w="485" w:type="dxa"/>
        <w:tblLook w:val="04A0" w:firstRow="1" w:lastRow="0" w:firstColumn="1" w:lastColumn="0" w:noHBand="0" w:noVBand="1"/>
      </w:tblPr>
      <w:tblGrid>
        <w:gridCol w:w="3893"/>
        <w:gridCol w:w="5321"/>
      </w:tblGrid>
      <w:tr w:rsidR="00CB72B1" w:rsidRPr="009E4958" w14:paraId="73ED345D" w14:textId="77777777" w:rsidTr="00852A2E">
        <w:tc>
          <w:tcPr>
            <w:tcW w:w="3893" w:type="dxa"/>
            <w:shd w:val="clear" w:color="auto" w:fill="EEF3F8"/>
          </w:tcPr>
          <w:p w14:paraId="472F137B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740B2FBF" w14:textId="77777777" w:rsidR="00CB72B1" w:rsidRDefault="00CB72B1" w:rsidP="00972792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Your Disease E</w:t>
            </w:r>
            <w:r w:rsidRPr="009E4958">
              <w:rPr>
                <w:rFonts w:asciiTheme="majorHAnsi" w:hAnsiTheme="majorHAnsi"/>
                <w:b/>
                <w:sz w:val="18"/>
                <w:szCs w:val="18"/>
              </w:rPr>
              <w:t>xperience</w:t>
            </w:r>
          </w:p>
          <w:p w14:paraId="6C33A6D3" w14:textId="77777777" w:rsidR="00CB72B1" w:rsidRPr="009E4958" w:rsidRDefault="00CB72B1" w:rsidP="00972792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5321" w:type="dxa"/>
            <w:shd w:val="clear" w:color="auto" w:fill="EEF3F8"/>
          </w:tcPr>
          <w:p w14:paraId="1493D0FC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05C50F6B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CB72B1" w:rsidRPr="009E4958" w14:paraId="6FA73DFD" w14:textId="77777777" w:rsidTr="00852A2E">
        <w:trPr>
          <w:trHeight w:val="1475"/>
        </w:trPr>
        <w:tc>
          <w:tcPr>
            <w:tcW w:w="3893" w:type="dxa"/>
          </w:tcPr>
          <w:p w14:paraId="6DFED256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63D82580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Which category does your disease experience fall under?</w:t>
            </w:r>
          </w:p>
          <w:p w14:paraId="76238DDE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321" w:type="dxa"/>
          </w:tcPr>
          <w:p w14:paraId="4D066CD7" w14:textId="77777777" w:rsidR="00CB72B1" w:rsidRDefault="00CB72B1" w:rsidP="00972792">
            <w:pPr>
              <w:rPr>
                <w:rFonts w:ascii="Menlo Regular" w:eastAsia="MS Gothic" w:hAnsi="Menlo Regular" w:cs="Menlo Regular"/>
                <w:color w:val="000000"/>
              </w:rPr>
            </w:pPr>
          </w:p>
          <w:p w14:paraId="0A8A633A" w14:textId="77777777" w:rsidR="00CB72B1" w:rsidRPr="003E2BCD" w:rsidRDefault="00CB72B1" w:rsidP="00972792">
            <w:pPr>
              <w:tabs>
                <w:tab w:val="left" w:pos="317"/>
              </w:tabs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  <w:r w:rsidRPr="00704DAC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 w:rsidRPr="003E2BCD"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Cancer</w:t>
            </w:r>
            <w: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 xml:space="preserve"> </w:t>
            </w:r>
          </w:p>
          <w:p w14:paraId="7A0D69DB" w14:textId="77777777" w:rsidR="00CB72B1" w:rsidRPr="003E2BCD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  <w:r w:rsidRPr="00620B6C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Immune disorders</w:t>
            </w:r>
          </w:p>
          <w:p w14:paraId="6FA2E2D4" w14:textId="77777777" w:rsidR="00CB72B1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  <w:r w:rsidRPr="00545E70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Infectious diseases</w:t>
            </w:r>
          </w:p>
          <w:p w14:paraId="56E4CAFC" w14:textId="77777777" w:rsidR="00CB72B1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  <w:r w:rsidRPr="00545E70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Rare and less common disease</w:t>
            </w:r>
          </w:p>
          <w:p w14:paraId="224C1C03" w14:textId="77777777" w:rsidR="00CB72B1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  <w:r w:rsidRPr="00545E70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Neurological diseases</w:t>
            </w:r>
          </w:p>
          <w:p w14:paraId="5CDB593C" w14:textId="77777777" w:rsidR="00CB72B1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  <w:r w:rsidRPr="00545E70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Other _________</w:t>
            </w:r>
          </w:p>
          <w:p w14:paraId="65FB2AD6" w14:textId="77777777" w:rsidR="00CB72B1" w:rsidRPr="003E2BCD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CB72B1" w:rsidRPr="009E4958" w14:paraId="27462390" w14:textId="77777777" w:rsidTr="00852A2E">
        <w:trPr>
          <w:trHeight w:val="1475"/>
        </w:trPr>
        <w:tc>
          <w:tcPr>
            <w:tcW w:w="3893" w:type="dxa"/>
            <w:shd w:val="clear" w:color="auto" w:fill="auto"/>
          </w:tcPr>
          <w:p w14:paraId="7E02027A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2E25EDFE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What is your experience with the disease ticked above?</w:t>
            </w:r>
          </w:p>
          <w:p w14:paraId="002803DE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1A28FFEB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If comfortable please list the disease</w:t>
            </w:r>
          </w:p>
        </w:tc>
        <w:tc>
          <w:tcPr>
            <w:tcW w:w="5321" w:type="dxa"/>
            <w:shd w:val="clear" w:color="auto" w:fill="auto"/>
          </w:tcPr>
          <w:p w14:paraId="31EE8A8D" w14:textId="77777777" w:rsidR="00CB72B1" w:rsidRDefault="00CB72B1" w:rsidP="00972792">
            <w:pPr>
              <w:rPr>
                <w:rFonts w:ascii="Menlo Regular" w:eastAsia="MS Gothic" w:hAnsi="Menlo Regular" w:cs="Menlo Regular"/>
                <w:color w:val="000000"/>
              </w:rPr>
            </w:pPr>
          </w:p>
        </w:tc>
      </w:tr>
    </w:tbl>
    <w:p w14:paraId="48CF1D49" w14:textId="77777777" w:rsidR="00CB72B1" w:rsidRDefault="00CB72B1" w:rsidP="00CB72B1"/>
    <w:tbl>
      <w:tblPr>
        <w:tblStyle w:val="TableGrid"/>
        <w:tblW w:w="9214" w:type="dxa"/>
        <w:tblInd w:w="485" w:type="dxa"/>
        <w:tblLook w:val="04A0" w:firstRow="1" w:lastRow="0" w:firstColumn="1" w:lastColumn="0" w:noHBand="0" w:noVBand="1"/>
      </w:tblPr>
      <w:tblGrid>
        <w:gridCol w:w="3893"/>
        <w:gridCol w:w="5321"/>
      </w:tblGrid>
      <w:tr w:rsidR="00CB72B1" w:rsidRPr="009E4958" w14:paraId="7BFD88D5" w14:textId="77777777" w:rsidTr="00852A2E">
        <w:tc>
          <w:tcPr>
            <w:tcW w:w="3893" w:type="dxa"/>
            <w:shd w:val="clear" w:color="auto" w:fill="E3EDF9"/>
          </w:tcPr>
          <w:p w14:paraId="4CA3486B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2F1E14FA" w14:textId="77777777" w:rsidR="00CB72B1" w:rsidRDefault="00CB72B1" w:rsidP="00972792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 w:rsidRPr="009E4958">
              <w:rPr>
                <w:rFonts w:asciiTheme="majorHAnsi" w:hAnsiTheme="majorHAnsi"/>
                <w:b/>
                <w:sz w:val="18"/>
                <w:szCs w:val="18"/>
              </w:rPr>
              <w:t xml:space="preserve">Your 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Availability </w:t>
            </w:r>
          </w:p>
          <w:p w14:paraId="30178813" w14:textId="77777777" w:rsidR="00CB72B1" w:rsidRPr="009E4958" w:rsidRDefault="00CB72B1" w:rsidP="00972792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5321" w:type="dxa"/>
            <w:shd w:val="clear" w:color="auto" w:fill="E3EDF9"/>
          </w:tcPr>
          <w:p w14:paraId="11CBFECC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59FA8CEF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CB72B1" w:rsidRPr="009E4958" w14:paraId="6ADC8A98" w14:textId="77777777" w:rsidTr="00852A2E">
        <w:tc>
          <w:tcPr>
            <w:tcW w:w="3893" w:type="dxa"/>
            <w:shd w:val="clear" w:color="auto" w:fill="auto"/>
          </w:tcPr>
          <w:p w14:paraId="487755AE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251EC942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re you able to meet with your researcher a minimum of four times a year?</w:t>
            </w:r>
          </w:p>
          <w:p w14:paraId="291BA2AC" w14:textId="77777777" w:rsidR="00CB72B1" w:rsidRDefault="00CB72B1" w:rsidP="00972792">
            <w:pPr>
              <w:rPr>
                <w:rFonts w:asciiTheme="majorHAnsi" w:hAnsiTheme="majorHAnsi"/>
                <w:sz w:val="16"/>
                <w:szCs w:val="16"/>
              </w:rPr>
            </w:pPr>
          </w:p>
          <w:p w14:paraId="243C7515" w14:textId="77777777" w:rsidR="00CB72B1" w:rsidRDefault="00CB72B1" w:rsidP="00972792">
            <w:pPr>
              <w:rPr>
                <w:rFonts w:asciiTheme="majorHAnsi" w:hAnsiTheme="majorHAnsi"/>
                <w:i/>
                <w:sz w:val="18"/>
                <w:szCs w:val="18"/>
              </w:rPr>
            </w:pPr>
            <w:r w:rsidRPr="00015C8D">
              <w:rPr>
                <w:rFonts w:asciiTheme="majorHAnsi" w:hAnsiTheme="majorHAnsi"/>
                <w:i/>
                <w:sz w:val="18"/>
                <w:szCs w:val="18"/>
              </w:rPr>
              <w:t>T</w:t>
            </w:r>
            <w:r>
              <w:rPr>
                <w:rFonts w:asciiTheme="majorHAnsi" w:hAnsiTheme="majorHAnsi"/>
                <w:i/>
                <w:sz w:val="18"/>
                <w:szCs w:val="18"/>
              </w:rPr>
              <w:t>hese are face-to-face</w:t>
            </w:r>
            <w:r w:rsidRPr="00015C8D">
              <w:rPr>
                <w:rFonts w:asciiTheme="majorHAnsi" w:hAnsiTheme="majorHAnsi"/>
                <w:i/>
                <w:sz w:val="18"/>
                <w:szCs w:val="18"/>
              </w:rPr>
              <w:t xml:space="preserve"> meetings where you will be involved</w:t>
            </w:r>
            <w:r>
              <w:rPr>
                <w:rFonts w:asciiTheme="majorHAnsi" w:hAnsiTheme="majorHAnsi"/>
                <w:i/>
                <w:sz w:val="18"/>
                <w:szCs w:val="18"/>
              </w:rPr>
              <w:t xml:space="preserve"> in a variety of activities; i.e. laboratory tours, visual </w:t>
            </w:r>
            <w:r w:rsidRPr="00015C8D">
              <w:rPr>
                <w:rFonts w:asciiTheme="majorHAnsi" w:hAnsiTheme="majorHAnsi"/>
                <w:i/>
                <w:sz w:val="18"/>
                <w:szCs w:val="18"/>
              </w:rPr>
              <w:t>presentations.</w:t>
            </w:r>
          </w:p>
          <w:p w14:paraId="3E645CE1" w14:textId="77777777" w:rsidR="00CB72B1" w:rsidRPr="00191431" w:rsidRDefault="00CB72B1" w:rsidP="00972792">
            <w:pPr>
              <w:rPr>
                <w:rFonts w:asciiTheme="majorHAnsi" w:hAnsiTheme="majorHAnsi"/>
                <w:i/>
                <w:sz w:val="18"/>
                <w:szCs w:val="18"/>
              </w:rPr>
            </w:pPr>
          </w:p>
        </w:tc>
        <w:tc>
          <w:tcPr>
            <w:tcW w:w="5321" w:type="dxa"/>
            <w:shd w:val="clear" w:color="auto" w:fill="auto"/>
          </w:tcPr>
          <w:p w14:paraId="2B4BEAB2" w14:textId="77777777" w:rsidR="00CB72B1" w:rsidRDefault="00CB72B1" w:rsidP="00972792">
            <w:pPr>
              <w:rPr>
                <w:rFonts w:ascii="Menlo Regular" w:eastAsia="MS Gothic" w:hAnsi="Menlo Regular" w:cs="Menlo Regular"/>
                <w:color w:val="000000"/>
              </w:rPr>
            </w:pPr>
          </w:p>
          <w:p w14:paraId="1A778908" w14:textId="77777777" w:rsidR="00CB72B1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  <w:r w:rsidRPr="00082A95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 w:rsidRPr="00371722"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Yes</w:t>
            </w:r>
          </w:p>
          <w:p w14:paraId="76D0ADA0" w14:textId="77777777" w:rsidR="00CB72B1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</w:p>
          <w:p w14:paraId="3EA1DC65" w14:textId="77777777" w:rsidR="00CB72B1" w:rsidRPr="00371722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  <w:r w:rsidRPr="00CA41D6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 w:rsidRPr="00371722"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No</w:t>
            </w:r>
          </w:p>
          <w:p w14:paraId="6290DF8A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CB72B1" w:rsidRPr="009E4958" w14:paraId="0CE3FEC5" w14:textId="77777777" w:rsidTr="00852A2E">
        <w:trPr>
          <w:trHeight w:val="2190"/>
        </w:trPr>
        <w:tc>
          <w:tcPr>
            <w:tcW w:w="3893" w:type="dxa"/>
            <w:shd w:val="clear" w:color="auto" w:fill="auto"/>
          </w:tcPr>
          <w:p w14:paraId="29BDE4C7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74FE6DFF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re you able to participate in 3–4 consumer training workshops per year?</w:t>
            </w:r>
          </w:p>
          <w:p w14:paraId="5FCEC952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1B0E2808" w14:textId="77777777" w:rsidR="00CB72B1" w:rsidRDefault="00CB72B1" w:rsidP="00972792">
            <w:pPr>
              <w:rPr>
                <w:rFonts w:asciiTheme="majorHAnsi" w:hAnsiTheme="majorHAnsi"/>
                <w:i/>
                <w:sz w:val="18"/>
                <w:szCs w:val="18"/>
              </w:rPr>
            </w:pPr>
            <w:r w:rsidRPr="00015C8D">
              <w:rPr>
                <w:rFonts w:asciiTheme="majorHAnsi" w:hAnsiTheme="majorHAnsi"/>
                <w:i/>
                <w:sz w:val="18"/>
                <w:szCs w:val="18"/>
              </w:rPr>
              <w:t xml:space="preserve">Consumer </w:t>
            </w:r>
            <w:r>
              <w:rPr>
                <w:rFonts w:asciiTheme="majorHAnsi" w:hAnsiTheme="majorHAnsi"/>
                <w:i/>
                <w:sz w:val="18"/>
                <w:szCs w:val="18"/>
              </w:rPr>
              <w:t>one</w:t>
            </w:r>
            <w:r w:rsidRPr="00015C8D">
              <w:rPr>
                <w:rFonts w:asciiTheme="majorHAnsi" w:hAnsiTheme="majorHAnsi"/>
                <w:i/>
                <w:sz w:val="18"/>
                <w:szCs w:val="18"/>
              </w:rPr>
              <w:t>-day</w:t>
            </w:r>
            <w:r>
              <w:rPr>
                <w:rFonts w:asciiTheme="majorHAnsi" w:hAnsiTheme="majorHAnsi"/>
                <w:i/>
                <w:sz w:val="18"/>
                <w:szCs w:val="18"/>
              </w:rPr>
              <w:t xml:space="preserve"> workshops are held at the Institute</w:t>
            </w:r>
            <w:r w:rsidRPr="00015C8D">
              <w:rPr>
                <w:rFonts w:asciiTheme="majorHAnsi" w:hAnsiTheme="majorHAnsi"/>
                <w:i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/>
                <w:i/>
                <w:sz w:val="18"/>
                <w:szCs w:val="18"/>
              </w:rPr>
              <w:t>t</w:t>
            </w:r>
            <w:r w:rsidRPr="00015C8D">
              <w:rPr>
                <w:rFonts w:asciiTheme="majorHAnsi" w:hAnsiTheme="majorHAnsi"/>
                <w:i/>
                <w:sz w:val="18"/>
                <w:szCs w:val="18"/>
              </w:rPr>
              <w:t>o</w:t>
            </w:r>
            <w:r>
              <w:rPr>
                <w:rFonts w:asciiTheme="majorHAnsi" w:hAnsiTheme="majorHAnsi"/>
                <w:i/>
                <w:sz w:val="18"/>
                <w:szCs w:val="18"/>
              </w:rPr>
              <w:t xml:space="preserve"> help</w:t>
            </w:r>
            <w:r w:rsidRPr="00015C8D">
              <w:rPr>
                <w:rFonts w:asciiTheme="majorHAnsi" w:hAnsiTheme="majorHAnsi"/>
                <w:i/>
                <w:sz w:val="18"/>
                <w:szCs w:val="18"/>
              </w:rPr>
              <w:t xml:space="preserve"> further your education as an</w:t>
            </w:r>
            <w:r>
              <w:rPr>
                <w:rFonts w:asciiTheme="majorHAnsi" w:hAnsiTheme="majorHAnsi"/>
                <w:i/>
                <w:sz w:val="18"/>
                <w:szCs w:val="18"/>
              </w:rPr>
              <w:t xml:space="preserve"> Institute consumer.</w:t>
            </w:r>
          </w:p>
          <w:p w14:paraId="09227B33" w14:textId="77777777" w:rsidR="00CB72B1" w:rsidRPr="00CA68A1" w:rsidRDefault="00CB72B1" w:rsidP="00972792">
            <w:pPr>
              <w:rPr>
                <w:rFonts w:asciiTheme="majorHAnsi" w:hAnsiTheme="majorHAnsi"/>
                <w:i/>
                <w:sz w:val="18"/>
                <w:szCs w:val="18"/>
              </w:rPr>
            </w:pPr>
            <w:r>
              <w:rPr>
                <w:rFonts w:asciiTheme="majorHAnsi" w:hAnsiTheme="majorHAnsi"/>
                <w:i/>
                <w:sz w:val="18"/>
                <w:szCs w:val="18"/>
              </w:rPr>
              <w:t xml:space="preserve">Whilst these workshops are not compulsory, your attendance is strongly recommended. </w:t>
            </w:r>
          </w:p>
        </w:tc>
        <w:tc>
          <w:tcPr>
            <w:tcW w:w="5321" w:type="dxa"/>
            <w:shd w:val="clear" w:color="auto" w:fill="auto"/>
          </w:tcPr>
          <w:p w14:paraId="0ADD012A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5B824D1F" w14:textId="77777777" w:rsidR="00CB72B1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  <w:r w:rsidRPr="00082A95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 w:rsidRPr="00371722"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Yes</w:t>
            </w:r>
          </w:p>
          <w:p w14:paraId="30D58630" w14:textId="77777777" w:rsidR="00CB72B1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</w:p>
          <w:p w14:paraId="0A89B6CF" w14:textId="77777777" w:rsidR="00CB72B1" w:rsidRPr="00371722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  <w:r w:rsidRPr="00CA41D6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 w:rsidRPr="00371722"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No</w:t>
            </w:r>
          </w:p>
          <w:p w14:paraId="6036CEBB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31A5CA3B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404BFB4C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3DF45F7C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62FFFFD2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12060B16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21B192C0" w14:textId="77777777" w:rsidR="00CB72B1" w:rsidRDefault="00CB72B1" w:rsidP="00CB72B1">
      <w:r>
        <w:br w:type="page"/>
      </w:r>
    </w:p>
    <w:tbl>
      <w:tblPr>
        <w:tblStyle w:val="TableGrid"/>
        <w:tblW w:w="9356" w:type="dxa"/>
        <w:tblInd w:w="416" w:type="dxa"/>
        <w:tblLook w:val="04A0" w:firstRow="1" w:lastRow="0" w:firstColumn="1" w:lastColumn="0" w:noHBand="0" w:noVBand="1"/>
      </w:tblPr>
      <w:tblGrid>
        <w:gridCol w:w="4035"/>
        <w:gridCol w:w="5321"/>
      </w:tblGrid>
      <w:tr w:rsidR="00CB72B1" w:rsidRPr="009E4958" w14:paraId="6469C8F1" w14:textId="77777777" w:rsidTr="00752B0B">
        <w:tc>
          <w:tcPr>
            <w:tcW w:w="4035" w:type="dxa"/>
            <w:shd w:val="clear" w:color="auto" w:fill="E3EDF9"/>
          </w:tcPr>
          <w:p w14:paraId="345798A8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1F8834C2" w14:textId="77777777" w:rsidR="00CB72B1" w:rsidRDefault="00CB72B1" w:rsidP="00972792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Consumer Training and Involvement</w:t>
            </w:r>
          </w:p>
          <w:p w14:paraId="475CB424" w14:textId="77777777" w:rsidR="00CB72B1" w:rsidRPr="009E4958" w:rsidRDefault="00CB72B1" w:rsidP="00972792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5321" w:type="dxa"/>
            <w:shd w:val="clear" w:color="auto" w:fill="E3EDF9"/>
          </w:tcPr>
          <w:p w14:paraId="4A77B5B9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6D836294" w14:textId="77777777" w:rsidR="00CB72B1" w:rsidRPr="009E4958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CB72B1" w:rsidRPr="009E4958" w14:paraId="51CD0351" w14:textId="77777777" w:rsidTr="00752B0B">
        <w:trPr>
          <w:trHeight w:val="1599"/>
        </w:trPr>
        <w:tc>
          <w:tcPr>
            <w:tcW w:w="4035" w:type="dxa"/>
            <w:shd w:val="clear" w:color="auto" w:fill="auto"/>
          </w:tcPr>
          <w:p w14:paraId="494EA516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6920072B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ave you undertaken any formal consumer training?</w:t>
            </w:r>
          </w:p>
          <w:p w14:paraId="0CBFF615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3B5047F7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If Yes, please list what you have done and where.</w:t>
            </w:r>
          </w:p>
          <w:p w14:paraId="11E59B63" w14:textId="77777777" w:rsidR="00CB72B1" w:rsidRDefault="00CB72B1" w:rsidP="00972792">
            <w:pPr>
              <w:rPr>
                <w:rFonts w:asciiTheme="majorHAnsi" w:hAnsiTheme="majorHAnsi"/>
                <w:i/>
                <w:sz w:val="18"/>
                <w:szCs w:val="18"/>
              </w:rPr>
            </w:pPr>
          </w:p>
          <w:p w14:paraId="3086D179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321" w:type="dxa"/>
            <w:shd w:val="clear" w:color="auto" w:fill="auto"/>
          </w:tcPr>
          <w:p w14:paraId="3F1EE4C0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1F3A72C4" w14:textId="77777777" w:rsidR="00CB72B1" w:rsidRPr="00371722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  <w:r w:rsidRPr="00082A95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 w:rsidRPr="00371722"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Yes</w:t>
            </w:r>
            <w: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 xml:space="preserve">    </w:t>
            </w:r>
            <w:r w:rsidRPr="00CA41D6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 w:rsidRPr="00371722"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No</w:t>
            </w:r>
          </w:p>
          <w:p w14:paraId="20519AF4" w14:textId="77777777" w:rsidR="00CB72B1" w:rsidRPr="00AA6300" w:rsidRDefault="00CB72B1" w:rsidP="00972792">
            <w:pPr>
              <w:rPr>
                <w:rFonts w:asciiTheme="majorHAnsi" w:hAnsiTheme="majorHAnsi"/>
                <w:sz w:val="18"/>
                <w:szCs w:val="18"/>
                <w:u w:val="single"/>
              </w:rPr>
            </w:pPr>
          </w:p>
          <w:p w14:paraId="75B23CA2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CB72B1" w:rsidRPr="009E4958" w14:paraId="5BF7EEEB" w14:textId="77777777" w:rsidTr="00752B0B">
        <w:trPr>
          <w:trHeight w:val="2449"/>
        </w:trPr>
        <w:tc>
          <w:tcPr>
            <w:tcW w:w="4035" w:type="dxa"/>
            <w:shd w:val="clear" w:color="auto" w:fill="auto"/>
          </w:tcPr>
          <w:p w14:paraId="41052CFE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7E9BDBB2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Are you currently involved with a consumer </w:t>
            </w: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organisation</w:t>
            </w:r>
            <w:proofErr w:type="spellEnd"/>
            <w:r>
              <w:rPr>
                <w:rFonts w:asciiTheme="majorHAnsi" w:hAnsiTheme="majorHAnsi"/>
                <w:sz w:val="18"/>
                <w:szCs w:val="18"/>
              </w:rPr>
              <w:t xml:space="preserve"> and/or acted as a consumer representative on a committee or board?</w:t>
            </w:r>
          </w:p>
          <w:p w14:paraId="3C482A2F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378723EB" w14:textId="77777777" w:rsidR="00CB72B1" w:rsidRDefault="00CB72B1" w:rsidP="00972792">
            <w:pPr>
              <w:rPr>
                <w:rFonts w:asciiTheme="majorHAnsi" w:hAnsiTheme="majorHAnsi"/>
                <w:i/>
                <w:sz w:val="18"/>
                <w:szCs w:val="18"/>
              </w:rPr>
            </w:pPr>
          </w:p>
          <w:p w14:paraId="5679B5DA" w14:textId="77777777" w:rsidR="00CB72B1" w:rsidRDefault="00CB72B1" w:rsidP="00972792">
            <w:pPr>
              <w:rPr>
                <w:rFonts w:asciiTheme="majorHAnsi" w:hAnsiTheme="majorHAnsi"/>
                <w:i/>
                <w:sz w:val="18"/>
                <w:szCs w:val="18"/>
              </w:rPr>
            </w:pPr>
            <w:r>
              <w:rPr>
                <w:rFonts w:asciiTheme="majorHAnsi" w:hAnsiTheme="majorHAnsi"/>
                <w:i/>
                <w:sz w:val="18"/>
                <w:szCs w:val="18"/>
              </w:rPr>
              <w:t xml:space="preserve">If yes, please name the </w:t>
            </w:r>
            <w:proofErr w:type="spellStart"/>
            <w:r>
              <w:rPr>
                <w:rFonts w:asciiTheme="majorHAnsi" w:hAnsiTheme="majorHAnsi"/>
                <w:i/>
                <w:sz w:val="18"/>
                <w:szCs w:val="18"/>
              </w:rPr>
              <w:t>organisation</w:t>
            </w:r>
            <w:proofErr w:type="spellEnd"/>
            <w:r>
              <w:rPr>
                <w:rFonts w:asciiTheme="majorHAnsi" w:hAnsiTheme="majorHAnsi"/>
                <w:i/>
                <w:sz w:val="18"/>
                <w:szCs w:val="18"/>
              </w:rPr>
              <w:t xml:space="preserve">, describe your role and include recent activities you have carried out. </w:t>
            </w:r>
          </w:p>
          <w:p w14:paraId="164250FA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321" w:type="dxa"/>
            <w:shd w:val="clear" w:color="auto" w:fill="auto"/>
          </w:tcPr>
          <w:p w14:paraId="09294610" w14:textId="77777777" w:rsidR="00CB72B1" w:rsidRDefault="00CB72B1" w:rsidP="00972792">
            <w:pPr>
              <w:rPr>
                <w:rFonts w:ascii="Menlo Regular" w:eastAsia="MS Gothic" w:hAnsi="Menlo Regular" w:cs="Menlo Regular"/>
                <w:color w:val="000000"/>
              </w:rPr>
            </w:pPr>
          </w:p>
          <w:p w14:paraId="0F7192FB" w14:textId="77777777" w:rsidR="00CB72B1" w:rsidRPr="00371722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  <w:r w:rsidRPr="00082A95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 w:rsidRPr="00371722"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Yes</w:t>
            </w:r>
            <w: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 xml:space="preserve">    </w:t>
            </w:r>
            <w:r w:rsidRPr="00CA41D6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 w:rsidRPr="00371722"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No</w:t>
            </w:r>
          </w:p>
          <w:p w14:paraId="13205F62" w14:textId="77777777" w:rsidR="00CB72B1" w:rsidRPr="00082A95" w:rsidRDefault="00CB72B1" w:rsidP="00972792">
            <w:pPr>
              <w:rPr>
                <w:rFonts w:ascii="Menlo Regular" w:eastAsia="MS Gothic" w:hAnsi="Menlo Regular" w:cs="Menlo Regular"/>
                <w:color w:val="000000"/>
              </w:rPr>
            </w:pPr>
          </w:p>
        </w:tc>
      </w:tr>
      <w:tr w:rsidR="00CB72B1" w:rsidRPr="009E4958" w14:paraId="546A2C13" w14:textId="77777777" w:rsidTr="00752B0B">
        <w:trPr>
          <w:trHeight w:val="1642"/>
        </w:trPr>
        <w:tc>
          <w:tcPr>
            <w:tcW w:w="4035" w:type="dxa"/>
            <w:shd w:val="clear" w:color="auto" w:fill="auto"/>
          </w:tcPr>
          <w:p w14:paraId="51958FAD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71B5C5AC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o you work for any health or research institutions?</w:t>
            </w:r>
          </w:p>
          <w:p w14:paraId="656D51EA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2DEC76B8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63933C38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If Yes, where?</w:t>
            </w:r>
          </w:p>
        </w:tc>
        <w:tc>
          <w:tcPr>
            <w:tcW w:w="5321" w:type="dxa"/>
            <w:shd w:val="clear" w:color="auto" w:fill="auto"/>
          </w:tcPr>
          <w:p w14:paraId="227A2635" w14:textId="77777777" w:rsidR="00CB72B1" w:rsidRDefault="00CB72B1" w:rsidP="00972792">
            <w:pPr>
              <w:rPr>
                <w:rFonts w:ascii="Menlo Regular" w:eastAsia="MS Gothic" w:hAnsi="Menlo Regular" w:cs="Menlo Regular"/>
                <w:color w:val="000000"/>
              </w:rPr>
            </w:pPr>
          </w:p>
          <w:p w14:paraId="43188E61" w14:textId="77777777" w:rsidR="00CB72B1" w:rsidRPr="00371722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  <w:r w:rsidRPr="00082A95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 w:rsidRPr="00371722"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Yes</w:t>
            </w:r>
            <w: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 xml:space="preserve">    </w:t>
            </w:r>
            <w:r w:rsidRPr="00CA41D6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 w:rsidRPr="00371722"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No</w:t>
            </w:r>
          </w:p>
          <w:p w14:paraId="201AF1E3" w14:textId="77777777" w:rsidR="00CB72B1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</w:p>
          <w:p w14:paraId="44BE525A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CB72B1" w:rsidRPr="009E4958" w14:paraId="0931C4FD" w14:textId="77777777" w:rsidTr="00752B0B">
        <w:trPr>
          <w:trHeight w:val="2247"/>
        </w:trPr>
        <w:tc>
          <w:tcPr>
            <w:tcW w:w="4035" w:type="dxa"/>
            <w:shd w:val="clear" w:color="auto" w:fill="auto"/>
          </w:tcPr>
          <w:p w14:paraId="0829A587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40BFF09A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o you have previous experience in reviewing research grant applications in the medical field?</w:t>
            </w:r>
          </w:p>
          <w:p w14:paraId="1E7E2581" w14:textId="77777777" w:rsidR="00CB72B1" w:rsidRPr="00E91572" w:rsidRDefault="00CB72B1" w:rsidP="00972792">
            <w:pPr>
              <w:rPr>
                <w:rFonts w:asciiTheme="majorHAnsi" w:hAnsiTheme="majorHAnsi"/>
                <w:i/>
                <w:iCs/>
                <w:sz w:val="18"/>
                <w:szCs w:val="18"/>
              </w:rPr>
            </w:pPr>
            <w:r w:rsidRPr="00E91572">
              <w:rPr>
                <w:rFonts w:asciiTheme="majorHAnsi" w:hAnsiTheme="majorHAnsi"/>
                <w:i/>
                <w:iCs/>
                <w:sz w:val="18"/>
                <w:szCs w:val="18"/>
              </w:rPr>
              <w:t>(Note: previous experience is not a requirement.)</w:t>
            </w:r>
          </w:p>
          <w:p w14:paraId="68718C5E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6722EF6D" w14:textId="77777777" w:rsidR="00CB72B1" w:rsidRDefault="00CB72B1" w:rsidP="00972792">
            <w:pPr>
              <w:rPr>
                <w:rFonts w:asciiTheme="majorHAnsi" w:hAnsiTheme="majorHAnsi"/>
                <w:i/>
                <w:sz w:val="18"/>
                <w:szCs w:val="18"/>
              </w:rPr>
            </w:pPr>
          </w:p>
          <w:p w14:paraId="42481D69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i/>
                <w:sz w:val="18"/>
                <w:szCs w:val="18"/>
              </w:rPr>
              <w:t>If yes, please describe your experience.</w:t>
            </w:r>
          </w:p>
        </w:tc>
        <w:tc>
          <w:tcPr>
            <w:tcW w:w="5321" w:type="dxa"/>
            <w:shd w:val="clear" w:color="auto" w:fill="auto"/>
          </w:tcPr>
          <w:p w14:paraId="639D25CD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1EC00F74" w14:textId="77777777" w:rsidR="00CB72B1" w:rsidRPr="00371722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  <w:r w:rsidRPr="00082A95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 w:rsidRPr="00371722"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Yes</w:t>
            </w:r>
            <w: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 xml:space="preserve">   </w:t>
            </w:r>
            <w:r w:rsidRPr="00CA41D6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Menlo Regular" w:eastAsia="MS Gothic" w:hAnsi="Menlo Regular" w:cs="Menlo Regular"/>
                <w:color w:val="000000"/>
              </w:rPr>
              <w:t xml:space="preserve"> </w:t>
            </w:r>
            <w:r w:rsidRPr="00371722"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  <w:t>No</w:t>
            </w:r>
          </w:p>
          <w:p w14:paraId="491D90C9" w14:textId="77777777" w:rsidR="00CB72B1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</w:p>
          <w:p w14:paraId="0E4838FA" w14:textId="77777777" w:rsidR="00CB72B1" w:rsidRDefault="00CB72B1" w:rsidP="00972792">
            <w:pPr>
              <w:rPr>
                <w:rFonts w:asciiTheme="majorHAnsi" w:eastAsia="MS Gothic" w:hAnsiTheme="majorHAnsi" w:cs="Menlo Regular"/>
                <w:color w:val="000000"/>
                <w:sz w:val="18"/>
                <w:szCs w:val="18"/>
              </w:rPr>
            </w:pPr>
          </w:p>
          <w:p w14:paraId="03BE8D04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40347CCA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38A41CE9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0AF5F415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18A19084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CB72B1" w:rsidRPr="009E4958" w14:paraId="524397E3" w14:textId="77777777" w:rsidTr="00752B0B">
        <w:trPr>
          <w:trHeight w:val="2713"/>
        </w:trPr>
        <w:tc>
          <w:tcPr>
            <w:tcW w:w="4035" w:type="dxa"/>
            <w:shd w:val="clear" w:color="auto" w:fill="auto"/>
          </w:tcPr>
          <w:p w14:paraId="555ED7C1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  <w:p w14:paraId="3287E9A5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What qualities and life skills would you contribute as a consumer?</w:t>
            </w:r>
          </w:p>
          <w:p w14:paraId="231B3350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321" w:type="dxa"/>
            <w:shd w:val="clear" w:color="auto" w:fill="auto"/>
          </w:tcPr>
          <w:p w14:paraId="658C4BC4" w14:textId="77777777" w:rsidR="00CB72B1" w:rsidRDefault="00CB72B1" w:rsidP="00972792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0626B8B5" w14:textId="77777777" w:rsidR="00CB72B1" w:rsidRPr="009E4958" w:rsidRDefault="00CB72B1" w:rsidP="00CB72B1">
      <w:pPr>
        <w:rPr>
          <w:rFonts w:asciiTheme="majorHAnsi" w:hAnsiTheme="majorHAnsi" w:cs="Helvetica"/>
          <w:b/>
          <w:color w:val="FF0000"/>
          <w:sz w:val="18"/>
          <w:szCs w:val="18"/>
          <w:lang w:bidi="en-US"/>
        </w:rPr>
      </w:pPr>
    </w:p>
    <w:p w14:paraId="1688B80C" w14:textId="77777777" w:rsidR="00CB72B1" w:rsidRPr="009E4958" w:rsidRDefault="00CB72B1" w:rsidP="00CB72B1">
      <w:pPr>
        <w:rPr>
          <w:rFonts w:asciiTheme="majorHAnsi" w:hAnsiTheme="majorHAnsi"/>
          <w:sz w:val="18"/>
          <w:szCs w:val="18"/>
        </w:rPr>
      </w:pPr>
    </w:p>
    <w:sectPr w:rsidR="00CB72B1" w:rsidRPr="009E4958" w:rsidSect="00752B0B">
      <w:headerReference w:type="default" r:id="rId10"/>
      <w:footerReference w:type="default" r:id="rId11"/>
      <w:headerReference w:type="first" r:id="rId12"/>
      <w:footerReference w:type="first" r:id="rId13"/>
      <w:pgSz w:w="11899" w:h="16838"/>
      <w:pgMar w:top="2337" w:right="851" w:bottom="1418" w:left="851" w:header="63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396F00" w14:textId="77777777" w:rsidR="00FB2884" w:rsidRDefault="00FB2884">
      <w:r>
        <w:separator/>
      </w:r>
    </w:p>
  </w:endnote>
  <w:endnote w:type="continuationSeparator" w:id="0">
    <w:p w14:paraId="5BC8B4E8" w14:textId="77777777" w:rsidR="00FB2884" w:rsidRDefault="00FB2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nlo Regular">
    <w:altName w:val="Arial"/>
    <w:charset w:val="00"/>
    <w:family w:val="swiss"/>
    <w:pitch w:val="fixed"/>
    <w:sig w:usb0="00000000" w:usb1="D200F9FB" w:usb2="02000028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D37859" w14:textId="2AE1BCF7" w:rsidR="00A05752" w:rsidRDefault="00A05752" w:rsidP="00A05752">
    <w:pPr>
      <w:pStyle w:val="Footer"/>
      <w:rPr>
        <w:noProof/>
        <w:sz w:val="18"/>
        <w:szCs w:val="18"/>
      </w:rPr>
    </w:pPr>
    <w:r w:rsidRPr="004C0E34">
      <w:rPr>
        <w:sz w:val="18"/>
        <w:szCs w:val="18"/>
      </w:rPr>
      <w:t xml:space="preserve">Page </w:t>
    </w:r>
    <w:r w:rsidRPr="004C0E34">
      <w:rPr>
        <w:sz w:val="18"/>
        <w:szCs w:val="18"/>
      </w:rPr>
      <w:fldChar w:fldCharType="begin"/>
    </w:r>
    <w:r w:rsidRPr="004C0E34">
      <w:rPr>
        <w:sz w:val="18"/>
        <w:szCs w:val="18"/>
      </w:rPr>
      <w:instrText xml:space="preserve"> PAGE </w:instrText>
    </w:r>
    <w:r w:rsidRPr="004C0E34">
      <w:rPr>
        <w:sz w:val="18"/>
        <w:szCs w:val="18"/>
      </w:rPr>
      <w:fldChar w:fldCharType="separate"/>
    </w:r>
    <w:r w:rsidR="00F2065A" w:rsidRPr="004C0E34">
      <w:rPr>
        <w:noProof/>
        <w:sz w:val="18"/>
        <w:szCs w:val="18"/>
      </w:rPr>
      <w:t>2</w:t>
    </w:r>
    <w:r w:rsidRPr="004C0E34">
      <w:rPr>
        <w:sz w:val="18"/>
        <w:szCs w:val="18"/>
      </w:rPr>
      <w:fldChar w:fldCharType="end"/>
    </w:r>
    <w:r w:rsidRPr="004C0E34">
      <w:rPr>
        <w:sz w:val="18"/>
        <w:szCs w:val="18"/>
      </w:rPr>
      <w:t xml:space="preserve"> of </w:t>
    </w:r>
    <w:r w:rsidR="00A4284F" w:rsidRPr="004C0E34">
      <w:rPr>
        <w:sz w:val="18"/>
        <w:szCs w:val="18"/>
      </w:rPr>
      <w:fldChar w:fldCharType="begin"/>
    </w:r>
    <w:r w:rsidR="00A4284F" w:rsidRPr="004C0E34">
      <w:rPr>
        <w:sz w:val="18"/>
        <w:szCs w:val="18"/>
      </w:rPr>
      <w:instrText xml:space="preserve"> NUMPAGES </w:instrText>
    </w:r>
    <w:r w:rsidR="00A4284F" w:rsidRPr="004C0E34">
      <w:rPr>
        <w:sz w:val="18"/>
        <w:szCs w:val="18"/>
      </w:rPr>
      <w:fldChar w:fldCharType="separate"/>
    </w:r>
    <w:r w:rsidR="00137AB9" w:rsidRPr="004C0E34">
      <w:rPr>
        <w:noProof/>
        <w:sz w:val="18"/>
        <w:szCs w:val="18"/>
      </w:rPr>
      <w:t>1</w:t>
    </w:r>
    <w:r w:rsidR="00A4284F" w:rsidRPr="004C0E34">
      <w:rPr>
        <w:noProof/>
        <w:sz w:val="18"/>
        <w:szCs w:val="18"/>
      </w:rPr>
      <w:fldChar w:fldCharType="end"/>
    </w:r>
  </w:p>
  <w:p w14:paraId="311B1291" w14:textId="76A41F69" w:rsidR="00CB72B1" w:rsidRDefault="00CB72B1" w:rsidP="00A05752">
    <w:pPr>
      <w:pStyle w:val="Footer"/>
      <w:rPr>
        <w:noProof/>
        <w:sz w:val="18"/>
        <w:szCs w:val="18"/>
      </w:rPr>
    </w:pPr>
  </w:p>
  <w:p w14:paraId="2B00ED5B" w14:textId="77777777" w:rsidR="00CB72B1" w:rsidRPr="00AC0837" w:rsidRDefault="00CB72B1" w:rsidP="00CB72B1">
    <w:pPr>
      <w:rPr>
        <w:rFonts w:asciiTheme="majorHAnsi" w:hAnsiTheme="majorHAnsi"/>
        <w:i/>
        <w:sz w:val="18"/>
        <w:szCs w:val="18"/>
        <w:lang w:val="en-AU"/>
      </w:rPr>
    </w:pPr>
    <w:r w:rsidRPr="00AC0837">
      <w:rPr>
        <w:rFonts w:asciiTheme="majorHAnsi" w:hAnsiTheme="majorHAnsi"/>
        <w:sz w:val="18"/>
        <w:szCs w:val="18"/>
        <w:lang w:val="en-AU"/>
      </w:rPr>
      <w:t xml:space="preserve">WEHI Consumer EOI Form/CAP Copyright – </w:t>
    </w:r>
    <w:r w:rsidRPr="00AC0837">
      <w:rPr>
        <w:rFonts w:asciiTheme="majorHAnsi" w:hAnsiTheme="majorHAnsi"/>
        <w:i/>
        <w:sz w:val="18"/>
        <w:szCs w:val="18"/>
        <w:lang w:val="en-AU"/>
      </w:rPr>
      <w:t>Permission provided to include as an example in the VCCC Consumer Engagement Toolkit</w:t>
    </w:r>
  </w:p>
  <w:p w14:paraId="5D9E765A" w14:textId="77777777" w:rsidR="00CB72B1" w:rsidRPr="00AC0837" w:rsidRDefault="00CB72B1" w:rsidP="00CB72B1">
    <w:pPr>
      <w:rPr>
        <w:rFonts w:asciiTheme="majorHAnsi" w:hAnsiTheme="majorHAnsi" w:cstheme="majorHAnsi"/>
        <w:i/>
        <w:sz w:val="18"/>
        <w:szCs w:val="18"/>
        <w:lang w:val="en-AU"/>
      </w:rPr>
    </w:pPr>
    <w:r w:rsidRPr="00AC0837">
      <w:rPr>
        <w:rFonts w:asciiTheme="majorHAnsi" w:hAnsiTheme="majorHAnsi" w:cstheme="majorHAnsi"/>
        <w:i/>
        <w:sz w:val="18"/>
        <w:szCs w:val="18"/>
        <w:lang w:val="en-AU"/>
      </w:rPr>
      <w:t>For guidance and use refer viccompcancerctr.org/consumer-engagement</w:t>
    </w:r>
  </w:p>
  <w:p w14:paraId="232F40AD" w14:textId="77777777" w:rsidR="00CB72B1" w:rsidRPr="00275297" w:rsidRDefault="00CB72B1" w:rsidP="00CB72B1">
    <w:pPr>
      <w:rPr>
        <w:rFonts w:asciiTheme="majorHAnsi" w:hAnsiTheme="majorHAnsi"/>
        <w:sz w:val="18"/>
        <w:szCs w:val="18"/>
      </w:rPr>
    </w:pPr>
  </w:p>
  <w:p w14:paraId="1155FE14" w14:textId="77777777" w:rsidR="00CB72B1" w:rsidRPr="00CB72B1" w:rsidRDefault="00CB72B1" w:rsidP="00A05752">
    <w:pPr>
      <w:pStyle w:val="Footer"/>
      <w:rPr>
        <w:sz w:val="18"/>
        <w:szCs w:val="18"/>
        <w:lang w:val="en-AU"/>
      </w:rPr>
    </w:pPr>
  </w:p>
  <w:p w14:paraId="0ABCDD14" w14:textId="3B7FA4CA" w:rsidR="00A05752" w:rsidRDefault="00A05752" w:rsidP="00A05752">
    <w:pPr>
      <w:pStyle w:val="Footer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82823B" w14:textId="77777777" w:rsidR="00CB72B1" w:rsidRDefault="00CB72B1" w:rsidP="00A05752">
    <w:pPr>
      <w:pStyle w:val="Footer"/>
      <w:rPr>
        <w:rFonts w:ascii="Arial" w:hAnsi="Arial" w:cs="Arial"/>
        <w:sz w:val="18"/>
        <w:szCs w:val="18"/>
      </w:rPr>
    </w:pPr>
  </w:p>
  <w:p w14:paraId="4D5FBFA3" w14:textId="7B59E3BB" w:rsidR="00A05752" w:rsidRDefault="00A05752" w:rsidP="00A05752">
    <w:pPr>
      <w:pStyle w:val="Footer"/>
      <w:rPr>
        <w:rFonts w:ascii="Arial" w:hAnsi="Arial" w:cs="Arial"/>
        <w:noProof/>
        <w:sz w:val="18"/>
        <w:szCs w:val="18"/>
      </w:rPr>
    </w:pPr>
    <w:r w:rsidRPr="007F0053">
      <w:rPr>
        <w:rFonts w:ascii="Arial" w:hAnsi="Arial" w:cs="Arial"/>
        <w:sz w:val="18"/>
        <w:szCs w:val="18"/>
      </w:rPr>
      <w:t xml:space="preserve">Page </w:t>
    </w:r>
    <w:r w:rsidRPr="007F0053">
      <w:rPr>
        <w:rFonts w:ascii="Arial" w:hAnsi="Arial" w:cs="Arial"/>
        <w:sz w:val="18"/>
        <w:szCs w:val="18"/>
      </w:rPr>
      <w:fldChar w:fldCharType="begin"/>
    </w:r>
    <w:r w:rsidRPr="007F0053">
      <w:rPr>
        <w:rFonts w:ascii="Arial" w:hAnsi="Arial" w:cs="Arial"/>
        <w:sz w:val="18"/>
        <w:szCs w:val="18"/>
      </w:rPr>
      <w:instrText xml:space="preserve"> PAGE </w:instrText>
    </w:r>
    <w:r w:rsidRPr="007F0053">
      <w:rPr>
        <w:rFonts w:ascii="Arial" w:hAnsi="Arial" w:cs="Arial"/>
        <w:sz w:val="18"/>
        <w:szCs w:val="18"/>
      </w:rPr>
      <w:fldChar w:fldCharType="separate"/>
    </w:r>
    <w:r w:rsidR="00ED5549" w:rsidRPr="007F0053">
      <w:rPr>
        <w:rFonts w:ascii="Arial" w:hAnsi="Arial" w:cs="Arial"/>
        <w:noProof/>
        <w:sz w:val="18"/>
        <w:szCs w:val="18"/>
      </w:rPr>
      <w:t>1</w:t>
    </w:r>
    <w:r w:rsidRPr="007F0053">
      <w:rPr>
        <w:rFonts w:ascii="Arial" w:hAnsi="Arial" w:cs="Arial"/>
        <w:sz w:val="18"/>
        <w:szCs w:val="18"/>
      </w:rPr>
      <w:fldChar w:fldCharType="end"/>
    </w:r>
    <w:r w:rsidRPr="007F0053">
      <w:rPr>
        <w:rFonts w:ascii="Arial" w:hAnsi="Arial" w:cs="Arial"/>
        <w:sz w:val="18"/>
        <w:szCs w:val="18"/>
      </w:rPr>
      <w:t xml:space="preserve"> of </w:t>
    </w:r>
    <w:r w:rsidR="004A1676" w:rsidRPr="007F0053">
      <w:rPr>
        <w:rFonts w:ascii="Arial" w:hAnsi="Arial" w:cs="Arial"/>
        <w:sz w:val="18"/>
        <w:szCs w:val="18"/>
      </w:rPr>
      <w:fldChar w:fldCharType="begin"/>
    </w:r>
    <w:r w:rsidR="004A1676" w:rsidRPr="007F0053">
      <w:rPr>
        <w:rFonts w:ascii="Arial" w:hAnsi="Arial" w:cs="Arial"/>
        <w:sz w:val="18"/>
        <w:szCs w:val="18"/>
      </w:rPr>
      <w:instrText xml:space="preserve"> NUMPAGES </w:instrText>
    </w:r>
    <w:r w:rsidR="004A1676" w:rsidRPr="007F0053">
      <w:rPr>
        <w:rFonts w:ascii="Arial" w:hAnsi="Arial" w:cs="Arial"/>
        <w:sz w:val="18"/>
        <w:szCs w:val="18"/>
      </w:rPr>
      <w:fldChar w:fldCharType="separate"/>
    </w:r>
    <w:r w:rsidR="00ED5549" w:rsidRPr="007F0053">
      <w:rPr>
        <w:rFonts w:ascii="Arial" w:hAnsi="Arial" w:cs="Arial"/>
        <w:noProof/>
        <w:sz w:val="18"/>
        <w:szCs w:val="18"/>
      </w:rPr>
      <w:t>1</w:t>
    </w:r>
    <w:r w:rsidR="004A1676" w:rsidRPr="007F0053">
      <w:rPr>
        <w:rFonts w:ascii="Arial" w:hAnsi="Arial" w:cs="Arial"/>
        <w:noProof/>
        <w:sz w:val="18"/>
        <w:szCs w:val="18"/>
      </w:rPr>
      <w:fldChar w:fldCharType="end"/>
    </w:r>
  </w:p>
  <w:p w14:paraId="6FE15A5D" w14:textId="77777777" w:rsidR="00CB72B1" w:rsidRPr="00AC0837" w:rsidRDefault="00CB72B1" w:rsidP="00CB72B1">
    <w:pPr>
      <w:rPr>
        <w:rFonts w:asciiTheme="majorHAnsi" w:hAnsiTheme="majorHAnsi"/>
        <w:i/>
        <w:sz w:val="18"/>
        <w:szCs w:val="18"/>
        <w:lang w:val="en-AU"/>
      </w:rPr>
    </w:pPr>
    <w:r w:rsidRPr="00AC0837">
      <w:rPr>
        <w:rFonts w:asciiTheme="majorHAnsi" w:hAnsiTheme="majorHAnsi"/>
        <w:sz w:val="18"/>
        <w:szCs w:val="18"/>
        <w:lang w:val="en-AU"/>
      </w:rPr>
      <w:t xml:space="preserve">WEHI Consumer EOI Form/CAP Copyright – </w:t>
    </w:r>
    <w:r w:rsidRPr="00AC0837">
      <w:rPr>
        <w:rFonts w:asciiTheme="majorHAnsi" w:hAnsiTheme="majorHAnsi"/>
        <w:i/>
        <w:sz w:val="18"/>
        <w:szCs w:val="18"/>
        <w:lang w:val="en-AU"/>
      </w:rPr>
      <w:t>Permission provided to include as an example in the VCCC Consumer Engagement Toolkit</w:t>
    </w:r>
  </w:p>
  <w:p w14:paraId="33548358" w14:textId="77777777" w:rsidR="00CB72B1" w:rsidRPr="00AC0837" w:rsidRDefault="00CB72B1" w:rsidP="00CB72B1">
    <w:pPr>
      <w:rPr>
        <w:rFonts w:asciiTheme="majorHAnsi" w:hAnsiTheme="majorHAnsi" w:cstheme="majorHAnsi"/>
        <w:i/>
        <w:sz w:val="18"/>
        <w:szCs w:val="18"/>
        <w:lang w:val="en-AU"/>
      </w:rPr>
    </w:pPr>
    <w:r w:rsidRPr="00AC0837">
      <w:rPr>
        <w:rFonts w:asciiTheme="majorHAnsi" w:hAnsiTheme="majorHAnsi" w:cstheme="majorHAnsi"/>
        <w:i/>
        <w:sz w:val="18"/>
        <w:szCs w:val="18"/>
        <w:lang w:val="en-AU"/>
      </w:rPr>
      <w:t>For guidance and use refer viccompcancerctr.org/consumer-engagement</w:t>
    </w:r>
  </w:p>
  <w:p w14:paraId="4C3F8DA0" w14:textId="77777777" w:rsidR="00CB72B1" w:rsidRPr="00275297" w:rsidRDefault="00CB72B1" w:rsidP="00CB72B1">
    <w:pPr>
      <w:rPr>
        <w:rFonts w:asciiTheme="majorHAnsi" w:hAnsiTheme="majorHAnsi"/>
        <w:sz w:val="18"/>
        <w:szCs w:val="18"/>
      </w:rPr>
    </w:pPr>
  </w:p>
  <w:p w14:paraId="3A692C9D" w14:textId="77777777" w:rsidR="00CB72B1" w:rsidRPr="00CB72B1" w:rsidRDefault="00CB72B1" w:rsidP="00A05752">
    <w:pPr>
      <w:pStyle w:val="Footer"/>
      <w:rPr>
        <w:rFonts w:ascii="Arial" w:hAnsi="Arial" w:cs="Arial"/>
        <w:sz w:val="18"/>
        <w:szCs w:val="18"/>
        <w:lang w:val="en-AU"/>
      </w:rPr>
    </w:pPr>
  </w:p>
  <w:p w14:paraId="6D47A28F" w14:textId="2CF5712D" w:rsidR="00A05752" w:rsidRPr="00C10EFB" w:rsidRDefault="00A05752" w:rsidP="00A05752">
    <w:pPr>
      <w:pStyle w:val="Footer2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F30B95" w14:textId="77777777" w:rsidR="00FB2884" w:rsidRDefault="00FB2884">
      <w:r>
        <w:separator/>
      </w:r>
    </w:p>
  </w:footnote>
  <w:footnote w:type="continuationSeparator" w:id="0">
    <w:p w14:paraId="512B60AD" w14:textId="77777777" w:rsidR="00FB2884" w:rsidRDefault="00FB28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6B9B4" w14:textId="50AACDF7" w:rsidR="00A05752" w:rsidRPr="00937309" w:rsidRDefault="00752B0B" w:rsidP="004C0E34">
    <w:pPr>
      <w:spacing w:after="100"/>
      <w:jc w:val="right"/>
      <w:rPr>
        <w:sz w:val="4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43AC5B97" wp14:editId="31789F89">
          <wp:simplePos x="0" y="0"/>
          <wp:positionH relativeFrom="margin">
            <wp:posOffset>333403</wp:posOffset>
          </wp:positionH>
          <wp:positionV relativeFrom="paragraph">
            <wp:posOffset>103449</wp:posOffset>
          </wp:positionV>
          <wp:extent cx="1828165" cy="660400"/>
          <wp:effectExtent l="0" t="0" r="635" b="635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EHI_logo black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28165" cy="66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AEED08" w14:textId="3DFC4767" w:rsidR="00EA4E19" w:rsidRPr="0029061D" w:rsidRDefault="00DA0FE2" w:rsidP="0029061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D2EE969" wp14:editId="4D7C0670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828165" cy="660400"/>
          <wp:effectExtent l="0" t="0" r="635" b="635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EHI_logo black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28165" cy="66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DC82692" w14:textId="6D47D6DB" w:rsidR="00A05752" w:rsidRPr="0029061D" w:rsidRDefault="0029061D" w:rsidP="00A05752">
    <w:pPr>
      <w:spacing w:after="100"/>
      <w:jc w:val="right"/>
      <w:rPr>
        <w:rFonts w:ascii="Arial" w:hAnsi="Arial" w:cs="Arial"/>
        <w:color w:val="2C67A3"/>
        <w:sz w:val="28"/>
        <w:szCs w:val="28"/>
      </w:rPr>
    </w:pPr>
    <w:r>
      <w:rPr>
        <w:rFonts w:ascii="Arial" w:hAnsi="Arial" w:cs="Arial"/>
        <w:color w:val="2C67A3"/>
        <w:sz w:val="28"/>
        <w:szCs w:val="28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53052"/>
    <w:multiLevelType w:val="hybridMultilevel"/>
    <w:tmpl w:val="F90A8A9C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SortMethod w:val="0000"/>
  <w:defaultTabStop w:val="567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tzC3MDMzMDY2NzFW0lEKTi0uzszPAykwrAUARW1TCCwAAAA="/>
  </w:docVars>
  <w:rsids>
    <w:rsidRoot w:val="00C10EFB"/>
    <w:rsid w:val="00055EDA"/>
    <w:rsid w:val="00093A6E"/>
    <w:rsid w:val="00137AB9"/>
    <w:rsid w:val="001A0C49"/>
    <w:rsid w:val="0029061D"/>
    <w:rsid w:val="003C4073"/>
    <w:rsid w:val="00400366"/>
    <w:rsid w:val="00400DFD"/>
    <w:rsid w:val="004A1676"/>
    <w:rsid w:val="004C0E34"/>
    <w:rsid w:val="00535AB0"/>
    <w:rsid w:val="006511D3"/>
    <w:rsid w:val="00752B0B"/>
    <w:rsid w:val="00762F88"/>
    <w:rsid w:val="007F0053"/>
    <w:rsid w:val="007F7E23"/>
    <w:rsid w:val="00852A2E"/>
    <w:rsid w:val="009746D2"/>
    <w:rsid w:val="009B345F"/>
    <w:rsid w:val="00A05752"/>
    <w:rsid w:val="00A4284F"/>
    <w:rsid w:val="00B56076"/>
    <w:rsid w:val="00BA3634"/>
    <w:rsid w:val="00BC443C"/>
    <w:rsid w:val="00C10EFB"/>
    <w:rsid w:val="00C556FF"/>
    <w:rsid w:val="00CA1765"/>
    <w:rsid w:val="00CB72B1"/>
    <w:rsid w:val="00D05E9D"/>
    <w:rsid w:val="00D25E52"/>
    <w:rsid w:val="00D77EE5"/>
    <w:rsid w:val="00D81236"/>
    <w:rsid w:val="00DA0FE2"/>
    <w:rsid w:val="00E13F31"/>
    <w:rsid w:val="00EA2A78"/>
    <w:rsid w:val="00EA4E19"/>
    <w:rsid w:val="00ED5549"/>
    <w:rsid w:val="00F2065A"/>
    <w:rsid w:val="00F23741"/>
    <w:rsid w:val="00FB2884"/>
    <w:rsid w:val="00FD0826"/>
    <w:rsid w:val="00FE20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FBCB2DA"/>
  <w14:defaultImageDpi w14:val="300"/>
  <w15:docId w15:val="{CB07162B-F3AC-2B43-8266-03C6E111C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6EF3"/>
    <w:rPr>
      <w:rFonts w:ascii="Helvetica" w:hAnsi="Helvetica"/>
      <w:szCs w:val="24"/>
    </w:rPr>
  </w:style>
  <w:style w:type="paragraph" w:styleId="Heading1">
    <w:name w:val="heading 1"/>
    <w:basedOn w:val="Normal"/>
    <w:next w:val="BodyText"/>
    <w:link w:val="Heading1Char"/>
    <w:rsid w:val="0085374C"/>
    <w:pPr>
      <w:keepNext/>
      <w:spacing w:before="200" w:after="300"/>
      <w:outlineLvl w:val="0"/>
    </w:pPr>
    <w:rPr>
      <w:rFonts w:eastAsia="Times New Roman"/>
      <w:b/>
      <w:bCs/>
      <w:kern w:val="32"/>
      <w:sz w:val="72"/>
      <w:szCs w:val="32"/>
    </w:rPr>
  </w:style>
  <w:style w:type="paragraph" w:styleId="Heading2">
    <w:name w:val="heading 2"/>
    <w:basedOn w:val="Heading1"/>
    <w:next w:val="BodyText"/>
    <w:link w:val="Heading2Char"/>
    <w:rsid w:val="007E72A9"/>
    <w:pPr>
      <w:spacing w:after="100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2"/>
    <w:next w:val="BodyText"/>
    <w:link w:val="Heading3Char"/>
    <w:rsid w:val="007E72A9"/>
    <w:pPr>
      <w:spacing w:before="60" w:after="60"/>
      <w:outlineLvl w:val="2"/>
    </w:pPr>
    <w:rPr>
      <w:bCs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3BD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3BDA"/>
  </w:style>
  <w:style w:type="paragraph" w:styleId="Footer">
    <w:name w:val="footer"/>
    <w:basedOn w:val="BodyText"/>
    <w:link w:val="FooterChar"/>
    <w:uiPriority w:val="99"/>
    <w:unhideWhenUsed/>
    <w:rsid w:val="00CB15F1"/>
    <w:pPr>
      <w:tabs>
        <w:tab w:val="center" w:pos="4320"/>
        <w:tab w:val="right" w:pos="8640"/>
      </w:tabs>
      <w:spacing w:before="0" w:after="120"/>
      <w:jc w:val="right"/>
    </w:pPr>
  </w:style>
  <w:style w:type="character" w:customStyle="1" w:styleId="FooterChar">
    <w:name w:val="Footer Char"/>
    <w:link w:val="Footer"/>
    <w:uiPriority w:val="99"/>
    <w:rsid w:val="00CB15F1"/>
    <w:rPr>
      <w:rFonts w:ascii="Helvetica" w:hAnsi="Helvetica"/>
      <w:szCs w:val="24"/>
    </w:rPr>
  </w:style>
  <w:style w:type="table" w:styleId="TableGrid">
    <w:name w:val="Table Grid"/>
    <w:basedOn w:val="TableNormal"/>
    <w:rsid w:val="0093730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rsid w:val="0085374C"/>
    <w:rPr>
      <w:rFonts w:ascii="Helvetica" w:eastAsia="Times New Roman" w:hAnsi="Helvetica" w:cs="Times New Roman"/>
      <w:b/>
      <w:bCs/>
      <w:kern w:val="32"/>
      <w:sz w:val="72"/>
      <w:szCs w:val="32"/>
    </w:rPr>
  </w:style>
  <w:style w:type="paragraph" w:styleId="BodyText">
    <w:name w:val="Body Text"/>
    <w:basedOn w:val="Normal"/>
    <w:link w:val="BodyTextChar"/>
    <w:rsid w:val="00882FF0"/>
    <w:pPr>
      <w:spacing w:before="60" w:after="60"/>
    </w:pPr>
  </w:style>
  <w:style w:type="character" w:customStyle="1" w:styleId="BodyTextChar">
    <w:name w:val="Body Text Char"/>
    <w:link w:val="BodyText"/>
    <w:rsid w:val="00882FF0"/>
    <w:rPr>
      <w:rFonts w:ascii="Helvetica" w:hAnsi="Helvetica"/>
      <w:szCs w:val="24"/>
    </w:rPr>
  </w:style>
  <w:style w:type="character" w:customStyle="1" w:styleId="Heading2Char">
    <w:name w:val="Heading 2 Char"/>
    <w:link w:val="Heading2"/>
    <w:rsid w:val="007E72A9"/>
    <w:rPr>
      <w:rFonts w:ascii="Helvetica" w:eastAsia="Times New Roman" w:hAnsi="Helvetica" w:cs="Times New Roman"/>
      <w:b/>
      <w:iCs/>
      <w:kern w:val="32"/>
      <w:sz w:val="28"/>
      <w:szCs w:val="28"/>
    </w:rPr>
  </w:style>
  <w:style w:type="character" w:customStyle="1" w:styleId="Heading3Char">
    <w:name w:val="Heading 3 Char"/>
    <w:link w:val="Heading3"/>
    <w:rsid w:val="007E72A9"/>
    <w:rPr>
      <w:rFonts w:ascii="Helvetica" w:eastAsia="Times New Roman" w:hAnsi="Helvetica" w:cs="Times New Roman"/>
      <w:b/>
      <w:bCs/>
      <w:iCs/>
      <w:kern w:val="32"/>
      <w:szCs w:val="26"/>
    </w:rPr>
  </w:style>
  <w:style w:type="paragraph" w:customStyle="1" w:styleId="Footer2">
    <w:name w:val="Footer 2"/>
    <w:basedOn w:val="Footer"/>
    <w:link w:val="Footer2Char"/>
    <w:qFormat/>
    <w:rsid w:val="00CB15F1"/>
    <w:rPr>
      <w:noProof/>
      <w:color w:val="808080"/>
      <w:sz w:val="16"/>
    </w:rPr>
  </w:style>
  <w:style w:type="character" w:customStyle="1" w:styleId="Footer2Char">
    <w:name w:val="Footer 2 Char"/>
    <w:link w:val="Footer2"/>
    <w:rsid w:val="00CB15F1"/>
    <w:rPr>
      <w:rFonts w:ascii="Helvetica" w:hAnsi="Helvetica"/>
      <w:noProof/>
      <w:color w:val="808080"/>
      <w:sz w:val="16"/>
      <w:szCs w:val="24"/>
    </w:rPr>
  </w:style>
  <w:style w:type="paragraph" w:customStyle="1" w:styleId="Heading2grey">
    <w:name w:val="Heading 2 grey"/>
    <w:basedOn w:val="Heading2"/>
    <w:link w:val="Heading2greyChar"/>
    <w:qFormat/>
    <w:rsid w:val="0085374C"/>
    <w:rPr>
      <w:color w:val="808080"/>
    </w:rPr>
  </w:style>
  <w:style w:type="character" w:customStyle="1" w:styleId="Heading2greyChar">
    <w:name w:val="Heading 2 grey Char"/>
    <w:link w:val="Heading2grey"/>
    <w:rsid w:val="0085374C"/>
    <w:rPr>
      <w:rFonts w:ascii="Helvetica" w:eastAsia="Times New Roman" w:hAnsi="Helvetica" w:cs="Times New Roman"/>
      <w:b/>
      <w:iCs/>
      <w:color w:val="808080"/>
      <w:kern w:val="32"/>
      <w:sz w:val="28"/>
      <w:szCs w:val="28"/>
    </w:rPr>
  </w:style>
  <w:style w:type="paragraph" w:styleId="BodyText2">
    <w:name w:val="Body Text 2"/>
    <w:aliases w:val="Body Text 2 grey"/>
    <w:basedOn w:val="Normal"/>
    <w:link w:val="BodyText2Char"/>
    <w:rsid w:val="0085374C"/>
    <w:pPr>
      <w:spacing w:before="60" w:after="60"/>
    </w:pPr>
    <w:rPr>
      <w:color w:val="808080"/>
    </w:rPr>
  </w:style>
  <w:style w:type="character" w:customStyle="1" w:styleId="BodyText2Char">
    <w:name w:val="Body Text 2 Char"/>
    <w:aliases w:val="Body Text 2 grey Char"/>
    <w:link w:val="BodyText2"/>
    <w:rsid w:val="0085374C"/>
    <w:rPr>
      <w:rFonts w:ascii="Helvetica" w:hAnsi="Helvetica"/>
      <w:color w:val="808080"/>
      <w:szCs w:val="24"/>
    </w:rPr>
  </w:style>
  <w:style w:type="paragraph" w:styleId="BalloonText">
    <w:name w:val="Balloon Text"/>
    <w:basedOn w:val="Normal"/>
    <w:link w:val="BalloonTextChar"/>
    <w:rsid w:val="00BC443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C443C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63E5C03D576F45B25435F14C469BD2" ma:contentTypeVersion="0" ma:contentTypeDescription="Create a new document." ma:contentTypeScope="" ma:versionID="d91a16d600bfb62b3e82233a4ca0bf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FDD7927-420E-4D18-B645-B2086E1601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F1EEAD-43FA-402F-930E-27E988EE0A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B554718-5220-4816-BB59-FAD21FF3503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8</Words>
  <Characters>1935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Manager/>
  <Company>Walter &amp; Eliza Hall Institute</Company>
  <LinksUpToDate>false</LinksUpToDate>
  <CharactersWithSpaces>2279</CharactersWithSpaces>
  <SharedDoc>false</SharedDoc>
  <HyperlinkBase/>
  <HLinks>
    <vt:vector size="6" baseType="variant">
      <vt:variant>
        <vt:i4>2621480</vt:i4>
      </vt:variant>
      <vt:variant>
        <vt:i4>2613</vt:i4>
      </vt:variant>
      <vt:variant>
        <vt:i4>1025</vt:i4>
      </vt:variant>
      <vt:variant>
        <vt:i4>1</vt:i4>
      </vt:variant>
      <vt:variant>
        <vt:lpwstr>WEHI_logo blac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Microsoft Office User</dc:creator>
  <cp:keywords/>
  <dc:description/>
  <cp:lastModifiedBy>Janie Sweeney</cp:lastModifiedBy>
  <cp:revision>2</cp:revision>
  <dcterms:created xsi:type="dcterms:W3CDTF">2020-11-30T03:00:00Z</dcterms:created>
  <dcterms:modified xsi:type="dcterms:W3CDTF">2020-11-30T03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63E5C03D576F45B25435F14C469BD2</vt:lpwstr>
  </property>
  <property fmtid="{D5CDD505-2E9C-101B-9397-08002B2CF9AE}" pid="3" name="DocumentType">
    <vt:lpwstr>65</vt:lpwstr>
  </property>
  <property fmtid="{D5CDD505-2E9C-101B-9397-08002B2CF9AE}" pid="4" name="DocumentCategory">
    <vt:lpwstr>66</vt:lpwstr>
  </property>
  <property fmtid="{D5CDD505-2E9C-101B-9397-08002B2CF9AE}" pid="5" name="Workgroup">
    <vt:lpwstr>33</vt:lpwstr>
  </property>
</Properties>
</file>